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Migraine causes a headache of varying intensity, often accompanied by nausea and sensitivity to light and sound. Migraine headaches are sometimes preceded by warning symptoms. The data consist of headache logs kept in a treatment program in which bio-feedback was used to attempt to reduce migraine frequency and severity. Patients entered the program at different times over a period of about 3 years. Patients were encouraged to begin their logs four weeks before the onset of treatment and to con</w:t>
      </w:r>
      <w:bookmarkStart w:id="0" w:name="_GoBack"/>
      <w:bookmarkEnd w:id="0"/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tinue for one month afterward.  Your task is to predict the migraine type for new patients that are coming in.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br/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br/>
        <w:t>Data Dictionary: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1.       </w:t>
      </w:r>
      <w:proofErr w:type="spellStart"/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patient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_id</w:t>
      </w:r>
      <w:proofErr w:type="spellEnd"/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Patient id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2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time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time in days relative to the onset of treatment, which occurs at time 0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3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dos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time in days from the start of the study, January 1 of the first year of the study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4.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       </w:t>
      </w:r>
      <w:proofErr w:type="spellStart"/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hatype</w:t>
      </w:r>
      <w:proofErr w:type="spellEnd"/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 (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Target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): a factor with levels Aura No Aura, the type of migraine experienced by a subject.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(Encode: Aura =0, No Aura=1)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5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age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at the onset of treatment, in years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6.       </w:t>
      </w:r>
      <w:proofErr w:type="spellStart"/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airq</w:t>
      </w:r>
      <w:proofErr w:type="spellEnd"/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a measure of air quality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7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medication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a factor with levels none reduced continuing, representing subjects who discontinued their medication, who continued but at a reduced dose, or who continued at the previous dose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8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headache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a factor with levels no yes.</w:t>
      </w:r>
    </w:p>
    <w:p w:rsidR="00EF4BF6" w:rsidRPr="00EF4BF6" w:rsidRDefault="00EF4BF6" w:rsidP="00EF4BF6">
      <w:pPr>
        <w:shd w:val="clear" w:color="auto" w:fill="FAFAFA"/>
        <w:spacing w:after="0" w:line="240" w:lineRule="auto"/>
        <w:jc w:val="both"/>
        <w:rPr>
          <w:rFonts w:ascii="Arial" w:eastAsia="Times New Roman" w:hAnsi="Arial" w:cs="Arial"/>
          <w:color w:val="333333"/>
          <w:sz w:val="24"/>
          <w:szCs w:val="24"/>
          <w:lang w:eastAsia="en-IN"/>
        </w:rPr>
      </w:pP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9.       </w:t>
      </w:r>
      <w:r w:rsidRPr="00EF4BF6">
        <w:rPr>
          <w:rFonts w:ascii="Arial" w:eastAsia="Times New Roman" w:hAnsi="Arial" w:cs="Arial"/>
          <w:b/>
          <w:bCs/>
          <w:color w:val="333333"/>
          <w:sz w:val="24"/>
          <w:szCs w:val="24"/>
          <w:lang w:eastAsia="en-IN"/>
        </w:rPr>
        <w:t>sex</w:t>
      </w:r>
      <w:r w:rsidRPr="00EF4BF6">
        <w:rPr>
          <w:rFonts w:ascii="Arial" w:eastAsia="Times New Roman" w:hAnsi="Arial" w:cs="Arial"/>
          <w:color w:val="333333"/>
          <w:sz w:val="24"/>
          <w:szCs w:val="24"/>
          <w:lang w:eastAsia="en-IN"/>
        </w:rPr>
        <w:t>: a factor with levels of female male.</w:t>
      </w:r>
    </w:p>
    <w:p w:rsidR="00A277DC" w:rsidRDefault="00A277DC" w:rsidP="00EF4BF6">
      <w:pPr>
        <w:jc w:val="both"/>
      </w:pPr>
    </w:p>
    <w:sectPr w:rsidR="00A277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zMjcwNDcyNTW1NLVU0lEKTi0uzszPAykwrAUAMIvmYiwAAAA="/>
  </w:docVars>
  <w:rsids>
    <w:rsidRoot w:val="000857E3"/>
    <w:rsid w:val="000857E3"/>
    <w:rsid w:val="00161C37"/>
    <w:rsid w:val="00A277DC"/>
    <w:rsid w:val="00A71FD8"/>
    <w:rsid w:val="00EF4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2B829B-9361-4103-B675-44AD79844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1F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F4BF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059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14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0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Updated_GL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pdated_GL" id="{27D55D8F-219A-4556-B05C-09EDE794C7F0}" vid="{F82FC069-C2E2-4407-934A-9C051779FF3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1</Characters>
  <Application>Microsoft Office Word</Application>
  <DocSecurity>0</DocSecurity>
  <Lines>9</Lines>
  <Paragraphs>2</Paragraphs>
  <ScaleCrop>false</ScaleCrop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21-03-19T11:29:00Z</dcterms:created>
  <dcterms:modified xsi:type="dcterms:W3CDTF">2021-03-19T11:30:00Z</dcterms:modified>
</cp:coreProperties>
</file>